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47F55A" w14:textId="338C5382" w:rsidR="00D36EA6" w:rsidRDefault="00896E68">
      <w:pPr>
        <w:pStyle w:val="Heading1"/>
      </w:pPr>
      <w:bookmarkStart w:id="0" w:name="X0f13bd944e1d1b15f70ff283b34e32bd06e1567"/>
      <w:r>
        <w:t xml:space="preserve">Weather and </w:t>
      </w:r>
      <w:r w:rsidR="00000000">
        <w:t>Solar Forecast AI - Project Report</w:t>
      </w:r>
    </w:p>
    <w:p w14:paraId="6E9C1F56" w14:textId="77777777" w:rsidR="00D36EA6" w:rsidRDefault="00000000">
      <w:pPr>
        <w:pStyle w:val="Heading2"/>
      </w:pPr>
      <w:bookmarkStart w:id="1" w:name="gpt-4-integration-and-function-calling"/>
      <w:r>
        <w:t>1. GPT-4 Integration and Function Calling</w:t>
      </w:r>
    </w:p>
    <w:p w14:paraId="766B156F" w14:textId="77777777" w:rsidR="00D36EA6" w:rsidRDefault="00000000">
      <w:pPr>
        <w:pStyle w:val="Heading3"/>
      </w:pPr>
      <w:bookmarkStart w:id="2" w:name="a.-detailed-function-definitions-main.py"/>
      <w:r>
        <w:t>A. Detailed Function Definitions (</w:t>
      </w:r>
      <w:r>
        <w:rPr>
          <w:rStyle w:val="VerbatimChar"/>
        </w:rPr>
        <w:t>main.py</w:t>
      </w:r>
      <w:r>
        <w:t>)</w:t>
      </w:r>
    </w:p>
    <w:p w14:paraId="05223272" w14:textId="77777777" w:rsidR="00D36EA6" w:rsidRDefault="00000000">
      <w:pPr>
        <w:numPr>
          <w:ilvl w:val="0"/>
          <w:numId w:val="2"/>
        </w:numPr>
      </w:pPr>
      <w:r>
        <w:rPr>
          <w:rStyle w:val="VerbatimChar"/>
        </w:rPr>
        <w:t>analyze_intent_from_user_input(user_input: str) -&gt; str</w:t>
      </w:r>
      <w:r>
        <w:br/>
        <w:t xml:space="preserve">Classifies user query as </w:t>
      </w:r>
      <w:r>
        <w:rPr>
          <w:rStyle w:val="VerbatimChar"/>
        </w:rPr>
        <w:t>weather</w:t>
      </w:r>
      <w:r>
        <w:t xml:space="preserve">, </w:t>
      </w:r>
      <w:r>
        <w:rPr>
          <w:rStyle w:val="VerbatimChar"/>
        </w:rPr>
        <w:t>marine</w:t>
      </w:r>
      <w:r>
        <w:t xml:space="preserve">, </w:t>
      </w:r>
      <w:r>
        <w:rPr>
          <w:rStyle w:val="VerbatimChar"/>
        </w:rPr>
        <w:t>air_quality</w:t>
      </w:r>
      <w:r>
        <w:t xml:space="preserve">, or </w:t>
      </w:r>
      <w:r>
        <w:rPr>
          <w:rStyle w:val="VerbatimChar"/>
        </w:rPr>
        <w:t>general</w:t>
      </w:r>
      <w:r>
        <w:t>.</w:t>
      </w:r>
    </w:p>
    <w:p w14:paraId="0BF60148" w14:textId="77777777" w:rsidR="00D36EA6" w:rsidRDefault="00000000">
      <w:pPr>
        <w:numPr>
          <w:ilvl w:val="0"/>
          <w:numId w:val="2"/>
        </w:numPr>
      </w:pPr>
      <w:r>
        <w:rPr>
          <w:rStyle w:val="VerbatimChar"/>
        </w:rPr>
        <w:t>select_function_based_on_intent(intent: str) -&gt; Callable</w:t>
      </w:r>
      <w:r>
        <w:br/>
        <w:t xml:space="preserve">Matches intent to appropriate handler function (e.g., </w:t>
      </w:r>
      <w:r>
        <w:rPr>
          <w:rStyle w:val="VerbatimChar"/>
        </w:rPr>
        <w:t>fetch_weather_data</w:t>
      </w:r>
      <w:r>
        <w:t>).</w:t>
      </w:r>
    </w:p>
    <w:p w14:paraId="779BCDAB" w14:textId="77777777" w:rsidR="00D36EA6" w:rsidRDefault="00000000">
      <w:pPr>
        <w:numPr>
          <w:ilvl w:val="0"/>
          <w:numId w:val="2"/>
        </w:numPr>
      </w:pPr>
      <w:r>
        <w:rPr>
          <w:rStyle w:val="VerbatimChar"/>
        </w:rPr>
        <w:t>invoke_function(func: Callable, params: dict) -&gt; dict</w:t>
      </w:r>
      <w:r>
        <w:br/>
        <w:t>Invokes function with parameters extracted from GPT or default values.</w:t>
      </w:r>
    </w:p>
    <w:p w14:paraId="2F2E00E6" w14:textId="77777777" w:rsidR="00D36EA6" w:rsidRDefault="00000000">
      <w:pPr>
        <w:pStyle w:val="Heading3"/>
      </w:pPr>
      <w:bookmarkStart w:id="3" w:name="Xa19c1681ca7bc5c6c89968dc9db68da4118b7ec"/>
      <w:bookmarkEnd w:id="2"/>
      <w:r>
        <w:t>B. GPT Call Example (With Function Calling Support)</w:t>
      </w:r>
    </w:p>
    <w:p w14:paraId="12E54110" w14:textId="77777777" w:rsidR="00D36EA6" w:rsidRDefault="00000000">
      <w:pPr>
        <w:pStyle w:val="SourceCode"/>
      </w:pPr>
      <w:r>
        <w:rPr>
          <w:rStyle w:val="NormalTok"/>
        </w:rPr>
        <w:t xml:space="preserve">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lient.chat.completions.create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>=</w:t>
      </w:r>
      <w:r>
        <w:rPr>
          <w:rStyle w:val="StringTok"/>
        </w:rPr>
        <w:t>"gpt-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ssages</w:t>
      </w:r>
      <w:r>
        <w:rPr>
          <w:rStyle w:val="OperatorTok"/>
        </w:rPr>
        <w:t>=</w:t>
      </w:r>
      <w:r>
        <w:rPr>
          <w:rStyle w:val="NormalTok"/>
        </w:rPr>
        <w:t>messages,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fun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unction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fetch_weather_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Gets solar and weather forecast data for a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rameter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obje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perties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location"</w:t>
      </w:r>
      <w:r>
        <w:rPr>
          <w:rStyle w:val="NormalTok"/>
        </w:rPr>
        <w:t>: {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ays"</w:t>
      </w:r>
      <w:r>
        <w:rPr>
          <w:rStyle w:val="NormalTok"/>
        </w:rPr>
        <w:t>: {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integer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  }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equired"</w:t>
      </w:r>
      <w:r>
        <w:rPr>
          <w:rStyle w:val="NormalTok"/>
        </w:rPr>
        <w:t>: [</w:t>
      </w:r>
      <w:r>
        <w:rPr>
          <w:rStyle w:val="StringTok"/>
        </w:rPr>
        <w:t>"locat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tool_choice</w:t>
      </w:r>
      <w:r>
        <w:rPr>
          <w:rStyle w:val="OperatorTok"/>
        </w:rPr>
        <w:t>=</w:t>
      </w:r>
      <w:r>
        <w:rPr>
          <w:rStyle w:val="StringTok"/>
        </w:rPr>
        <w:t>"auto"</w:t>
      </w:r>
      <w:r>
        <w:br/>
      </w:r>
      <w:r>
        <w:rPr>
          <w:rStyle w:val="NormalTok"/>
        </w:rPr>
        <w:t>)</w:t>
      </w:r>
    </w:p>
    <w:p w14:paraId="7FFDBD8D" w14:textId="77777777" w:rsidR="00D36EA6" w:rsidRDefault="00413FA1">
      <w:r>
        <w:rPr>
          <w:noProof/>
        </w:rPr>
        <w:pict w14:anchorId="6000F552">
          <v:rect id="_x0000_i1032" alt="" style="width:451.3pt;height:.05pt;mso-width-percent:0;mso-height-percent:0;mso-width-percent:0;mso-height-percent:0" o:hralign="center" o:hrstd="t" o:hr="t"/>
        </w:pict>
      </w:r>
    </w:p>
    <w:p w14:paraId="445DDA03" w14:textId="77777777" w:rsidR="00D36EA6" w:rsidRDefault="00000000">
      <w:pPr>
        <w:pStyle w:val="Heading2"/>
      </w:pPr>
      <w:bookmarkStart w:id="4" w:name="enhanced-moderation-system"/>
      <w:bookmarkEnd w:id="1"/>
      <w:bookmarkEnd w:id="3"/>
      <w:r>
        <w:t>2. Enhanced Moderation System</w:t>
      </w:r>
    </w:p>
    <w:p w14:paraId="5F816E71" w14:textId="77777777" w:rsidR="00D36EA6" w:rsidRDefault="00000000">
      <w:pPr>
        <w:pStyle w:val="Heading3"/>
      </w:pPr>
      <w:bookmarkStart w:id="5" w:name="a.-moderation-integration-main.py"/>
      <w:r>
        <w:t>A. Moderation Integration (</w:t>
      </w:r>
      <w:r>
        <w:rPr>
          <w:rStyle w:val="VerbatimChar"/>
        </w:rPr>
        <w:t>main.py</w:t>
      </w:r>
      <w:r>
        <w:t>)</w:t>
      </w:r>
    </w:p>
    <w:p w14:paraId="0376DE97" w14:textId="77777777" w:rsidR="00D36EA6" w:rsidRDefault="00000000">
      <w:pPr>
        <w:pStyle w:val="Compact"/>
        <w:numPr>
          <w:ilvl w:val="0"/>
          <w:numId w:val="3"/>
        </w:numPr>
      </w:pPr>
      <w:r>
        <w:t xml:space="preserve">Uses </w:t>
      </w:r>
      <w:r>
        <w:rPr>
          <w:rStyle w:val="VerbatimChar"/>
        </w:rPr>
        <w:t>openai.Moderation.create(input=user_input)</w:t>
      </w:r>
    </w:p>
    <w:p w14:paraId="0245EBCD" w14:textId="77777777" w:rsidR="00D36EA6" w:rsidRDefault="00000000">
      <w:pPr>
        <w:pStyle w:val="Compact"/>
        <w:numPr>
          <w:ilvl w:val="0"/>
          <w:numId w:val="3"/>
        </w:numPr>
      </w:pPr>
      <w:r>
        <w:lastRenderedPageBreak/>
        <w:t xml:space="preserve">Checks flags: </w:t>
      </w:r>
      <w:r>
        <w:rPr>
          <w:rStyle w:val="VerbatimChar"/>
        </w:rPr>
        <w:t>hate</w:t>
      </w:r>
      <w:r>
        <w:t xml:space="preserve">, </w:t>
      </w:r>
      <w:r>
        <w:rPr>
          <w:rStyle w:val="VerbatimChar"/>
        </w:rPr>
        <w:t>violence</w:t>
      </w:r>
      <w:r>
        <w:t xml:space="preserve">, </w:t>
      </w:r>
      <w:r>
        <w:rPr>
          <w:rStyle w:val="VerbatimChar"/>
        </w:rPr>
        <w:t>self-harm</w:t>
      </w:r>
      <w:r>
        <w:t xml:space="preserve">, </w:t>
      </w:r>
      <w:r>
        <w:rPr>
          <w:rStyle w:val="VerbatimChar"/>
        </w:rPr>
        <w:t>sexual</w:t>
      </w:r>
      <w:r>
        <w:t xml:space="preserve">, </w:t>
      </w:r>
      <w:r>
        <w:rPr>
          <w:rStyle w:val="VerbatimChar"/>
        </w:rPr>
        <w:t>harassment</w:t>
      </w:r>
    </w:p>
    <w:p w14:paraId="4F73B9A4" w14:textId="77777777" w:rsidR="00D36EA6" w:rsidRDefault="00000000">
      <w:pPr>
        <w:pStyle w:val="Compact"/>
        <w:numPr>
          <w:ilvl w:val="0"/>
          <w:numId w:val="3"/>
        </w:numPr>
      </w:pPr>
      <w:r>
        <w:t xml:space="preserve">Logs flagged cases with </w:t>
      </w:r>
      <w:r>
        <w:rPr>
          <w:rStyle w:val="VerbatimChar"/>
        </w:rPr>
        <w:t>datetime</w:t>
      </w:r>
      <w:r>
        <w:t xml:space="preserve">, </w:t>
      </w:r>
      <w:r>
        <w:rPr>
          <w:rStyle w:val="VerbatimChar"/>
        </w:rPr>
        <w:t>user</w:t>
      </w:r>
      <w:r>
        <w:t xml:space="preserve">, </w:t>
      </w:r>
      <w:r>
        <w:rPr>
          <w:rStyle w:val="VerbatimChar"/>
        </w:rPr>
        <w:t>input</w:t>
      </w:r>
      <w:r>
        <w:t xml:space="preserve">, </w:t>
      </w:r>
      <w:r>
        <w:rPr>
          <w:rStyle w:val="VerbatimChar"/>
        </w:rPr>
        <w:t>flagged_category</w:t>
      </w:r>
    </w:p>
    <w:p w14:paraId="25A59BD4" w14:textId="77777777" w:rsidR="00D36EA6" w:rsidRDefault="00000000">
      <w:pPr>
        <w:pStyle w:val="Heading3"/>
      </w:pPr>
      <w:bookmarkStart w:id="6" w:name="b.-flow"/>
      <w:bookmarkEnd w:id="5"/>
      <w:r>
        <w:t>B. Flow</w:t>
      </w:r>
    </w:p>
    <w:p w14:paraId="5D57D6ED" w14:textId="77777777" w:rsidR="00D36EA6" w:rsidRDefault="00000000">
      <w:pPr>
        <w:pStyle w:val="SourceCode"/>
      </w:pPr>
      <w:r>
        <w:rPr>
          <w:rStyle w:val="VerbatimChar"/>
        </w:rPr>
        <w:t>[User Input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>[Preprocessing (strip, clean, profanity filter)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>[OpenAI Moderation API]</w:t>
      </w:r>
      <w:r>
        <w:br/>
      </w:r>
      <w:r>
        <w:rPr>
          <w:rStyle w:val="VerbatimChar"/>
        </w:rPr>
        <w:t xml:space="preserve">     ↓         ↘</w:t>
      </w:r>
      <w:r>
        <w:br/>
      </w:r>
      <w:r>
        <w:rPr>
          <w:rStyle w:val="VerbatimChar"/>
        </w:rPr>
        <w:t xml:space="preserve"> Safe         Flagged</w:t>
      </w:r>
      <w:r>
        <w:br/>
      </w:r>
      <w:r>
        <w:rPr>
          <w:rStyle w:val="VerbatimChar"/>
        </w:rPr>
        <w:t xml:space="preserve">  ↓             ↓</w:t>
      </w:r>
      <w:r>
        <w:br/>
      </w:r>
      <w:r>
        <w:rPr>
          <w:rStyle w:val="VerbatimChar"/>
        </w:rPr>
        <w:t xml:space="preserve"> Proceed     Show warning</w:t>
      </w:r>
    </w:p>
    <w:p w14:paraId="0DDD23CF" w14:textId="77777777" w:rsidR="00D36EA6" w:rsidRDefault="00413FA1">
      <w:r>
        <w:rPr>
          <w:noProof/>
        </w:rPr>
        <w:pict w14:anchorId="0F50A3B5">
          <v:rect id="_x0000_i1031" alt="" style="width:451.3pt;height:.05pt;mso-width-percent:0;mso-height-percent:0;mso-width-percent:0;mso-height-percent:0" o:hralign="center" o:hrstd="t" o:hr="t"/>
        </w:pict>
      </w:r>
    </w:p>
    <w:p w14:paraId="77B36A47" w14:textId="77777777" w:rsidR="00D36EA6" w:rsidRDefault="00000000">
      <w:pPr>
        <w:pStyle w:val="Heading2"/>
      </w:pPr>
      <w:bookmarkStart w:id="7" w:name="advanced-weather-data-processing"/>
      <w:bookmarkEnd w:id="4"/>
      <w:bookmarkEnd w:id="6"/>
      <w:r>
        <w:t>3. Advanced Weather Data Processing</w:t>
      </w:r>
    </w:p>
    <w:p w14:paraId="39011AD5" w14:textId="77777777" w:rsidR="00D36EA6" w:rsidRDefault="00000000">
      <w:pPr>
        <w:pStyle w:val="Heading3"/>
      </w:pPr>
      <w:bookmarkStart w:id="8" w:name="a.-multi-api-support-main.py"/>
      <w:r>
        <w:t>A. Multi-API Support (</w:t>
      </w:r>
      <w:r>
        <w:rPr>
          <w:rStyle w:val="VerbatimChar"/>
        </w:rPr>
        <w:t>main.py</w:t>
      </w:r>
      <w:r>
        <w:t>)</w:t>
      </w:r>
    </w:p>
    <w:p w14:paraId="7A6F2C93" w14:textId="77777777" w:rsidR="00D36EA6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Open-Meteo</w:t>
      </w:r>
      <w:r>
        <w:t>: Primary source for hourly/daily irradiance</w:t>
      </w:r>
    </w:p>
    <w:p w14:paraId="160E0362" w14:textId="77777777" w:rsidR="00D36EA6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Solcast</w:t>
      </w:r>
      <w:r>
        <w:t xml:space="preserve"> (optional): Supports global tilted irradiance, cloud opacity</w:t>
      </w:r>
    </w:p>
    <w:p w14:paraId="32A4835F" w14:textId="77777777" w:rsidR="00D36EA6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API selection logic</w:t>
      </w:r>
      <w:r>
        <w:t>: Falls back to alternate providers on failure or low confidence</w:t>
      </w:r>
    </w:p>
    <w:p w14:paraId="6C5092E6" w14:textId="77777777" w:rsidR="00D36EA6" w:rsidRDefault="00000000">
      <w:pPr>
        <w:pStyle w:val="Heading3"/>
      </w:pPr>
      <w:bookmarkStart w:id="9" w:name="b.-example"/>
      <w:bookmarkEnd w:id="8"/>
      <w:r>
        <w:t>B. Example</w:t>
      </w:r>
    </w:p>
    <w:p w14:paraId="6A207504" w14:textId="77777777" w:rsidR="00D36EA6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provid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pen-mete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etch_from_open_meteo(lat, lon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provid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cast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etch_from_solcast(lat, lon)</w:t>
      </w:r>
    </w:p>
    <w:p w14:paraId="7A361735" w14:textId="77777777" w:rsidR="00D36EA6" w:rsidRDefault="00413FA1">
      <w:r>
        <w:rPr>
          <w:noProof/>
        </w:rPr>
        <w:pict w14:anchorId="0D38AE9A">
          <v:rect id="_x0000_i1030" alt="" style="width:451.3pt;height:.05pt;mso-width-percent:0;mso-height-percent:0;mso-width-percent:0;mso-height-percent:0" o:hralign="center" o:hrstd="t" o:hr="t"/>
        </w:pict>
      </w:r>
    </w:p>
    <w:p w14:paraId="082536A8" w14:textId="77777777" w:rsidR="00D36EA6" w:rsidRDefault="00000000">
      <w:pPr>
        <w:pStyle w:val="Heading2"/>
      </w:pPr>
      <w:bookmarkStart w:id="10" w:name="enhanced-error-handling-system"/>
      <w:bookmarkEnd w:id="7"/>
      <w:bookmarkEnd w:id="9"/>
      <w:r>
        <w:t>4. Enhanced Error Handling System</w:t>
      </w:r>
    </w:p>
    <w:p w14:paraId="16AE7BD0" w14:textId="77777777" w:rsidR="00D36EA6" w:rsidRDefault="00000000">
      <w:pPr>
        <w:pStyle w:val="Heading3"/>
      </w:pPr>
      <w:bookmarkStart w:id="11" w:name="a.-types-of-errors-handled"/>
      <w:r>
        <w:t>A. Types of Errors Handled</w:t>
      </w:r>
    </w:p>
    <w:p w14:paraId="3ED0978E" w14:textId="77777777" w:rsidR="00D36EA6" w:rsidRDefault="00000000">
      <w:pPr>
        <w:pStyle w:val="Compact"/>
        <w:numPr>
          <w:ilvl w:val="0"/>
          <w:numId w:val="5"/>
        </w:numPr>
      </w:pPr>
      <w:r>
        <w:t>API connection errors (</w:t>
      </w:r>
      <w:r>
        <w:rPr>
          <w:rStyle w:val="VerbatimChar"/>
        </w:rPr>
        <w:t>httpx.ConnectTimeout</w:t>
      </w:r>
      <w:r>
        <w:t>)</w:t>
      </w:r>
    </w:p>
    <w:p w14:paraId="6352F6E1" w14:textId="77777777" w:rsidR="00D36EA6" w:rsidRDefault="00000000">
      <w:pPr>
        <w:pStyle w:val="Compact"/>
        <w:numPr>
          <w:ilvl w:val="0"/>
          <w:numId w:val="5"/>
        </w:numPr>
      </w:pPr>
      <w:r>
        <w:t>JSON decode issues</w:t>
      </w:r>
    </w:p>
    <w:p w14:paraId="00D5FCD8" w14:textId="77777777" w:rsidR="00D36EA6" w:rsidRDefault="00000000">
      <w:pPr>
        <w:pStyle w:val="Compact"/>
        <w:numPr>
          <w:ilvl w:val="0"/>
          <w:numId w:val="5"/>
        </w:numPr>
      </w:pPr>
      <w:r>
        <w:t>GPT response parsing errors</w:t>
      </w:r>
    </w:p>
    <w:p w14:paraId="2C519B8C" w14:textId="77777777" w:rsidR="00D36EA6" w:rsidRDefault="00000000">
      <w:pPr>
        <w:pStyle w:val="Compact"/>
        <w:numPr>
          <w:ilvl w:val="0"/>
          <w:numId w:val="5"/>
        </w:numPr>
      </w:pPr>
      <w:r>
        <w:t>Parameter extraction failures</w:t>
      </w:r>
    </w:p>
    <w:p w14:paraId="51C922BA" w14:textId="77777777" w:rsidR="00D36EA6" w:rsidRDefault="00000000">
      <w:pPr>
        <w:pStyle w:val="Heading3"/>
      </w:pPr>
      <w:bookmarkStart w:id="12" w:name="b.-error-flow"/>
      <w:bookmarkEnd w:id="11"/>
      <w:r>
        <w:t>B. Error Flow</w:t>
      </w:r>
    </w:p>
    <w:p w14:paraId="2C4608E2" w14:textId="77777777" w:rsidR="00D36EA6" w:rsidRDefault="00000000">
      <w:pPr>
        <w:pStyle w:val="SourceCode"/>
      </w:pP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fetch_weather_data(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httpx.TimeoutExcepti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API timeout. Please try again later."</w:t>
      </w:r>
      <w:r>
        <w:rPr>
          <w:rStyle w:val="NormalTok"/>
        </w:rPr>
        <w:t>}</w:t>
      </w:r>
    </w:p>
    <w:p w14:paraId="15CF9707" w14:textId="77777777" w:rsidR="00D36EA6" w:rsidRDefault="00413FA1">
      <w:r>
        <w:rPr>
          <w:noProof/>
        </w:rPr>
        <w:lastRenderedPageBreak/>
        <w:pict w14:anchorId="51F91147">
          <v:rect id="_x0000_i1029" alt="" style="width:451.3pt;height:.05pt;mso-width-percent:0;mso-height-percent:0;mso-width-percent:0;mso-height-percent:0" o:hralign="center" o:hrstd="t" o:hr="t"/>
        </w:pict>
      </w:r>
    </w:p>
    <w:p w14:paraId="57E1A19C" w14:textId="77777777" w:rsidR="00D36EA6" w:rsidRDefault="00000000">
      <w:pPr>
        <w:pStyle w:val="Heading2"/>
      </w:pPr>
      <w:bookmarkStart w:id="13" w:name="advanced-caching-system"/>
      <w:bookmarkEnd w:id="10"/>
      <w:bookmarkEnd w:id="12"/>
      <w:r>
        <w:t>5. Advanced Caching System</w:t>
      </w:r>
    </w:p>
    <w:p w14:paraId="0601D51D" w14:textId="77777777" w:rsidR="00D36EA6" w:rsidRDefault="00000000">
      <w:pPr>
        <w:pStyle w:val="Heading3"/>
      </w:pPr>
      <w:bookmarkStart w:id="14" w:name="a.-purpose"/>
      <w:r>
        <w:t>A. Purpose</w:t>
      </w:r>
    </w:p>
    <w:p w14:paraId="0F595B2E" w14:textId="77777777" w:rsidR="00D36EA6" w:rsidRDefault="00000000">
      <w:pPr>
        <w:pStyle w:val="Compact"/>
        <w:numPr>
          <w:ilvl w:val="0"/>
          <w:numId w:val="6"/>
        </w:numPr>
      </w:pPr>
      <w:r>
        <w:t>Avoid redundant API calls</w:t>
      </w:r>
    </w:p>
    <w:p w14:paraId="720BBC8A" w14:textId="77777777" w:rsidR="00D36EA6" w:rsidRDefault="00000000">
      <w:pPr>
        <w:pStyle w:val="Compact"/>
        <w:numPr>
          <w:ilvl w:val="0"/>
          <w:numId w:val="6"/>
        </w:numPr>
      </w:pPr>
      <w:r>
        <w:t>Improve GPT response time for repeated queries</w:t>
      </w:r>
    </w:p>
    <w:p w14:paraId="474CE940" w14:textId="77777777" w:rsidR="00D36EA6" w:rsidRDefault="00000000">
      <w:pPr>
        <w:pStyle w:val="Heading3"/>
      </w:pPr>
      <w:bookmarkStart w:id="15" w:name="b.-implementation"/>
      <w:bookmarkEnd w:id="14"/>
      <w:r>
        <w:t>B. Implementation</w:t>
      </w:r>
    </w:p>
    <w:p w14:paraId="6C9D2479" w14:textId="77777777" w:rsidR="00D36EA6" w:rsidRDefault="00000000">
      <w:pPr>
        <w:pStyle w:val="Compact"/>
        <w:numPr>
          <w:ilvl w:val="0"/>
          <w:numId w:val="7"/>
        </w:numPr>
      </w:pPr>
      <w:r>
        <w:t xml:space="preserve">In-memory (e.g., </w:t>
      </w:r>
      <w:r>
        <w:rPr>
          <w:rStyle w:val="VerbatimChar"/>
        </w:rPr>
        <w:t>functools.lru_cache</w:t>
      </w:r>
      <w:r>
        <w:t>)</w:t>
      </w:r>
    </w:p>
    <w:p w14:paraId="638D2932" w14:textId="77777777" w:rsidR="00D36EA6" w:rsidRDefault="00000000">
      <w:pPr>
        <w:pStyle w:val="Compact"/>
        <w:numPr>
          <w:ilvl w:val="0"/>
          <w:numId w:val="7"/>
        </w:numPr>
      </w:pPr>
      <w:r>
        <w:t>Optional: Redis for persistent cache</w:t>
      </w:r>
    </w:p>
    <w:p w14:paraId="39724AF1" w14:textId="77777777" w:rsidR="00D36EA6" w:rsidRDefault="00000000">
      <w:pPr>
        <w:pStyle w:val="SourceCode"/>
      </w:pPr>
      <w:r>
        <w:rPr>
          <w:rStyle w:val="AttributeTok"/>
        </w:rPr>
        <w:t>@lru_cache</w:t>
      </w:r>
      <w:r>
        <w:rPr>
          <w:rStyle w:val="NormalTok"/>
        </w:rPr>
        <w:t>(max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cached_weather(location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etch_weather_data(location)</w:t>
      </w:r>
    </w:p>
    <w:p w14:paraId="70B1C8FA" w14:textId="77777777" w:rsidR="00D36EA6" w:rsidRDefault="00413FA1">
      <w:r>
        <w:rPr>
          <w:noProof/>
        </w:rPr>
        <w:pict w14:anchorId="5CFAB326">
          <v:rect id="_x0000_i1028" alt="" style="width:451.3pt;height:.05pt;mso-width-percent:0;mso-height-percent:0;mso-width-percent:0;mso-height-percent:0" o:hralign="center" o:hrstd="t" o:hr="t"/>
        </w:pict>
      </w:r>
    </w:p>
    <w:p w14:paraId="6F781F52" w14:textId="77777777" w:rsidR="00D36EA6" w:rsidRDefault="00000000">
      <w:pPr>
        <w:pStyle w:val="Heading2"/>
      </w:pPr>
      <w:bookmarkStart w:id="16" w:name="performance-monitoring-system"/>
      <w:bookmarkEnd w:id="13"/>
      <w:bookmarkEnd w:id="15"/>
      <w:r>
        <w:t>6. Performance Monitoring System</w:t>
      </w:r>
    </w:p>
    <w:p w14:paraId="6E567A68" w14:textId="77777777" w:rsidR="00D36EA6" w:rsidRDefault="00000000">
      <w:pPr>
        <w:pStyle w:val="Heading3"/>
      </w:pPr>
      <w:bookmarkStart w:id="17" w:name="a.-metrics-logged"/>
      <w:r>
        <w:t>A. Metrics Logged</w:t>
      </w:r>
    </w:p>
    <w:p w14:paraId="06A2DE19" w14:textId="77777777" w:rsidR="00D36EA6" w:rsidRDefault="00000000">
      <w:pPr>
        <w:pStyle w:val="Compact"/>
        <w:numPr>
          <w:ilvl w:val="0"/>
          <w:numId w:val="8"/>
        </w:numPr>
      </w:pPr>
      <w:r>
        <w:t>GPT response time</w:t>
      </w:r>
    </w:p>
    <w:p w14:paraId="312F115E" w14:textId="77777777" w:rsidR="00D36EA6" w:rsidRDefault="00000000">
      <w:pPr>
        <w:pStyle w:val="Compact"/>
        <w:numPr>
          <w:ilvl w:val="0"/>
          <w:numId w:val="8"/>
        </w:numPr>
      </w:pPr>
      <w:r>
        <w:t>Weather API latency</w:t>
      </w:r>
    </w:p>
    <w:p w14:paraId="75BA0409" w14:textId="77777777" w:rsidR="00D36EA6" w:rsidRDefault="00000000">
      <w:pPr>
        <w:pStyle w:val="Compact"/>
        <w:numPr>
          <w:ilvl w:val="0"/>
          <w:numId w:val="8"/>
        </w:numPr>
      </w:pPr>
      <w:r>
        <w:t>Moderation hit rate</w:t>
      </w:r>
    </w:p>
    <w:p w14:paraId="7C39B2A5" w14:textId="77777777" w:rsidR="00D36EA6" w:rsidRDefault="00000000">
      <w:pPr>
        <w:pStyle w:val="Compact"/>
        <w:numPr>
          <w:ilvl w:val="0"/>
          <w:numId w:val="8"/>
        </w:numPr>
      </w:pPr>
      <w:r>
        <w:t>Function call success/failure</w:t>
      </w:r>
    </w:p>
    <w:p w14:paraId="4C875B01" w14:textId="77777777" w:rsidR="00D36EA6" w:rsidRDefault="00000000">
      <w:pPr>
        <w:pStyle w:val="Heading3"/>
      </w:pPr>
      <w:bookmarkStart w:id="18" w:name="b.-logging-example"/>
      <w:bookmarkEnd w:id="17"/>
      <w:r>
        <w:t>B. Logging Example</w:t>
      </w:r>
    </w:p>
    <w:p w14:paraId="7FBB00F6" w14:textId="77777777" w:rsidR="00D36EA6" w:rsidRDefault="00000000">
      <w:pPr>
        <w:pStyle w:val="SourceCode"/>
      </w:pPr>
      <w:r>
        <w:rPr>
          <w:rStyle w:val="NormalTok"/>
        </w:rPr>
        <w:t>logger.info(</w:t>
      </w:r>
      <w:r>
        <w:rPr>
          <w:rStyle w:val="SpecialStringTok"/>
        </w:rPr>
        <w:t xml:space="preserve">f"Function </w:t>
      </w:r>
      <w:r>
        <w:rPr>
          <w:rStyle w:val="SpecialCharTok"/>
        </w:rPr>
        <w:t>{</w:t>
      </w:r>
      <w:r>
        <w:rPr>
          <w:rStyle w:val="NormalTok"/>
        </w:rPr>
        <w:t>func</w:t>
      </w:r>
      <w:r>
        <w:rPr>
          <w:rStyle w:val="SpecialCharTok"/>
        </w:rPr>
        <w:t>.</w:t>
      </w:r>
      <w:r>
        <w:rPr>
          <w:rStyle w:val="VariableTok"/>
        </w:rPr>
        <w:t>__name__</w:t>
      </w:r>
      <w:r>
        <w:rPr>
          <w:rStyle w:val="SpecialCharTok"/>
        </w:rPr>
        <w:t>}</w:t>
      </w:r>
      <w:r>
        <w:rPr>
          <w:rStyle w:val="SpecialStringTok"/>
        </w:rPr>
        <w:t xml:space="preserve"> took </w:t>
      </w:r>
      <w:r>
        <w:rPr>
          <w:rStyle w:val="SpecialCharTok"/>
        </w:rPr>
        <w:t>{</w:t>
      </w:r>
      <w:r>
        <w:rPr>
          <w:rStyle w:val="NormalTok"/>
        </w:rPr>
        <w:t>elapsed</w:t>
      </w:r>
      <w:r>
        <w:rPr>
          <w:rStyle w:val="SpecialCharTok"/>
        </w:rPr>
        <w:t>:.2f}</w:t>
      </w:r>
      <w:r>
        <w:rPr>
          <w:rStyle w:val="SpecialStringTok"/>
        </w:rPr>
        <w:t xml:space="preserve"> seconds"</w:t>
      </w:r>
      <w:r>
        <w:rPr>
          <w:rStyle w:val="NormalTok"/>
        </w:rPr>
        <w:t>)</w:t>
      </w:r>
    </w:p>
    <w:p w14:paraId="4420E822" w14:textId="77777777" w:rsidR="00D36EA6" w:rsidRDefault="00413FA1">
      <w:r>
        <w:rPr>
          <w:noProof/>
        </w:rPr>
        <w:pict w14:anchorId="5A7AFC52">
          <v:rect id="_x0000_i1027" alt="" style="width:451.3pt;height:.05pt;mso-width-percent:0;mso-height-percent:0;mso-width-percent:0;mso-height-percent:0" o:hralign="center" o:hrstd="t" o:hr="t"/>
        </w:pict>
      </w:r>
    </w:p>
    <w:p w14:paraId="3D76497A" w14:textId="77777777" w:rsidR="00D36EA6" w:rsidRDefault="00000000">
      <w:pPr>
        <w:pStyle w:val="Heading2"/>
      </w:pPr>
      <w:bookmarkStart w:id="19" w:name="summary"/>
      <w:bookmarkEnd w:id="16"/>
      <w:bookmarkEnd w:id="18"/>
      <w:r>
        <w:t>✅ Summary</w:t>
      </w:r>
    </w:p>
    <w:p w14:paraId="7DEDA116" w14:textId="77777777" w:rsidR="00D36EA6" w:rsidRDefault="00000000">
      <w:pPr>
        <w:pStyle w:val="FirstParagraph"/>
      </w:pPr>
      <w:r>
        <w:t>This extended technical section:</w:t>
      </w:r>
    </w:p>
    <w:p w14:paraId="2049CC0B" w14:textId="77777777" w:rsidR="00D36EA6" w:rsidRDefault="00000000">
      <w:pPr>
        <w:pStyle w:val="Compact"/>
        <w:numPr>
          <w:ilvl w:val="0"/>
          <w:numId w:val="9"/>
        </w:numPr>
      </w:pPr>
      <w:r>
        <w:t>Makes your project future-proof with maintainable structure</w:t>
      </w:r>
    </w:p>
    <w:p w14:paraId="4A258FFF" w14:textId="77777777" w:rsidR="00D36EA6" w:rsidRDefault="00000000">
      <w:pPr>
        <w:pStyle w:val="Compact"/>
        <w:numPr>
          <w:ilvl w:val="0"/>
          <w:numId w:val="9"/>
        </w:numPr>
      </w:pPr>
      <w:r>
        <w:t>Demonstrates thoughtful architecture with safety, modularity, and performance in mind</w:t>
      </w:r>
    </w:p>
    <w:p w14:paraId="1E1206DA" w14:textId="77777777" w:rsidR="00D36EA6" w:rsidRDefault="00000000">
      <w:pPr>
        <w:pStyle w:val="Compact"/>
        <w:numPr>
          <w:ilvl w:val="0"/>
          <w:numId w:val="9"/>
        </w:numPr>
      </w:pPr>
      <w:r>
        <w:t>Aligns with OpenAI best practices in moderation and function calling</w:t>
      </w:r>
    </w:p>
    <w:p w14:paraId="349D8B2C" w14:textId="77777777" w:rsidR="00D36EA6" w:rsidRDefault="00413FA1">
      <w:r>
        <w:rPr>
          <w:noProof/>
        </w:rPr>
        <w:pict w14:anchorId="0B61CAA7">
          <v:rect id="_x0000_i1026" alt="" style="width:451.3pt;height:.05pt;mso-width-percent:0;mso-height-percent:0;mso-width-percent:0;mso-height-percent:0" o:hralign="center" o:hrstd="t" o:hr="t"/>
        </w:pict>
      </w:r>
    </w:p>
    <w:p w14:paraId="1AF0F6BF" w14:textId="77777777" w:rsidR="00D36EA6" w:rsidRDefault="00000000">
      <w:pPr>
        <w:pStyle w:val="Heading2"/>
      </w:pPr>
      <w:bookmarkStart w:id="20" w:name="X74d6f005d2d5315f7256875704fbb3d41723fa8"/>
      <w:bookmarkEnd w:id="19"/>
      <w:r>
        <w:lastRenderedPageBreak/>
        <w:t>📌 Continuous Forecasting Capability in Applications</w:t>
      </w:r>
    </w:p>
    <w:p w14:paraId="2936B61C" w14:textId="77777777" w:rsidR="00D36EA6" w:rsidRDefault="00000000">
      <w:pPr>
        <w:pStyle w:val="Heading3"/>
      </w:pPr>
      <w:bookmarkStart w:id="21" w:name="a.-overview"/>
      <w:r>
        <w:t>A. Overview</w:t>
      </w:r>
    </w:p>
    <w:p w14:paraId="32F516E8" w14:textId="77777777" w:rsidR="00D36EA6" w:rsidRDefault="00000000">
      <w:pPr>
        <w:pStyle w:val="FirstParagraph"/>
      </w:pPr>
      <w:r>
        <w:t xml:space="preserve">The Solar Forecast AI system supports </w:t>
      </w:r>
      <w:r>
        <w:rPr>
          <w:b/>
          <w:bCs/>
        </w:rPr>
        <w:t>continuous solar forecast extraction</w:t>
      </w:r>
      <w:r>
        <w:t xml:space="preserve"> via:</w:t>
      </w:r>
    </w:p>
    <w:p w14:paraId="7F7C87BC" w14:textId="77777777" w:rsidR="00D36EA6" w:rsidRDefault="00000000">
      <w:pPr>
        <w:pStyle w:val="Compact"/>
        <w:numPr>
          <w:ilvl w:val="0"/>
          <w:numId w:val="10"/>
        </w:numPr>
      </w:pPr>
      <w:r>
        <w:t>Scheduled querying (e.g., every 1–6 hours)</w:t>
      </w:r>
    </w:p>
    <w:p w14:paraId="6770461C" w14:textId="77777777" w:rsidR="00D36EA6" w:rsidRDefault="00000000">
      <w:pPr>
        <w:pStyle w:val="Compact"/>
        <w:numPr>
          <w:ilvl w:val="0"/>
          <w:numId w:val="10"/>
        </w:numPr>
      </w:pPr>
      <w:r>
        <w:t>UI-based refresh on demand</w:t>
      </w:r>
    </w:p>
    <w:p w14:paraId="593E81F4" w14:textId="77777777" w:rsidR="00D36EA6" w:rsidRDefault="00000000">
      <w:pPr>
        <w:pStyle w:val="Compact"/>
        <w:numPr>
          <w:ilvl w:val="0"/>
          <w:numId w:val="10"/>
        </w:numPr>
      </w:pPr>
      <w:r>
        <w:t>External automation tools (e.g., CRON, background workers)</w:t>
      </w:r>
    </w:p>
    <w:p w14:paraId="4E0C490D" w14:textId="77777777" w:rsidR="00D36EA6" w:rsidRDefault="00000000">
      <w:pPr>
        <w:pStyle w:val="Heading3"/>
      </w:pPr>
      <w:bookmarkStart w:id="22" w:name="b.-how-llm-assists"/>
      <w:bookmarkEnd w:id="21"/>
      <w:r>
        <w:t>B. How LLM Assists</w:t>
      </w:r>
    </w:p>
    <w:p w14:paraId="485B68A4" w14:textId="77777777" w:rsidR="00D36EA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arameter awareness</w:t>
      </w:r>
      <w:r>
        <w:t xml:space="preserve">: GPT understands </w:t>
      </w:r>
      <w:r>
        <w:rPr>
          <w:rStyle w:val="VerbatimChar"/>
        </w:rPr>
        <w:t>location</w:t>
      </w:r>
      <w:r>
        <w:t xml:space="preserve">, </w:t>
      </w:r>
      <w:r>
        <w:rPr>
          <w:rStyle w:val="VerbatimChar"/>
        </w:rPr>
        <w:t>duration</w:t>
      </w:r>
      <w:r>
        <w:t xml:space="preserve">, </w:t>
      </w:r>
      <w:r>
        <w:rPr>
          <w:rStyle w:val="VerbatimChar"/>
        </w:rPr>
        <w:t>intent</w:t>
      </w:r>
    </w:p>
    <w:p w14:paraId="75CA2B26" w14:textId="77777777" w:rsidR="00D36EA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unction loop</w:t>
      </w:r>
      <w:r>
        <w:t>: Forecast function can be called programmatically in intervals</w:t>
      </w:r>
    </w:p>
    <w:p w14:paraId="67E64D42" w14:textId="77777777" w:rsidR="00D36EA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teful context (optional)</w:t>
      </w:r>
      <w:r>
        <w:t>: Retains user preferences during session</w:t>
      </w:r>
    </w:p>
    <w:p w14:paraId="092ED1F1" w14:textId="77777777" w:rsidR="00D36EA6" w:rsidRDefault="00000000">
      <w:pPr>
        <w:pStyle w:val="Heading3"/>
      </w:pPr>
      <w:bookmarkStart w:id="23" w:name="c.-implementation-example"/>
      <w:bookmarkEnd w:id="22"/>
      <w:r>
        <w:t>C. Implementation Example</w:t>
      </w:r>
    </w:p>
    <w:p w14:paraId="6438D2C8" w14:textId="77777777" w:rsidR="00D36EA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asyncio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continuous_forecast(location: </w:t>
      </w:r>
      <w:r>
        <w:rPr>
          <w:rStyle w:val="BuiltInTok"/>
        </w:rPr>
        <w:t>str</w:t>
      </w:r>
      <w:r>
        <w:rPr>
          <w:rStyle w:val="NormalTok"/>
        </w:rPr>
        <w:t xml:space="preserve">, interval_minutes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fetch_weather_data(locatio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asyncio.sleep(interval_minut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every 3 hours</w:t>
      </w:r>
      <w:r>
        <w:br/>
      </w:r>
      <w:r>
        <w:rPr>
          <w:rStyle w:val="NormalTok"/>
        </w:rPr>
        <w:t>asyncio.run(continuous_forecast(</w:t>
      </w:r>
      <w:r>
        <w:rPr>
          <w:rStyle w:val="StringTok"/>
        </w:rPr>
        <w:t>"Bengaluru"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>))</w:t>
      </w:r>
    </w:p>
    <w:p w14:paraId="72FB2064" w14:textId="77777777" w:rsidR="00D36EA6" w:rsidRDefault="00000000">
      <w:pPr>
        <w:pStyle w:val="Heading3"/>
      </w:pPr>
      <w:bookmarkStart w:id="24" w:name="d.-integration-points"/>
      <w:bookmarkEnd w:id="23"/>
      <w:r>
        <w:t>D. Integration Points</w:t>
      </w:r>
    </w:p>
    <w:p w14:paraId="27167F16" w14:textId="77777777" w:rsidR="00D36EA6" w:rsidRDefault="00000000">
      <w:pPr>
        <w:pStyle w:val="Compact"/>
        <w:numPr>
          <w:ilvl w:val="0"/>
          <w:numId w:val="12"/>
        </w:numPr>
      </w:pPr>
      <w:r>
        <w:t>UI polling with React timers or WebSockets</w:t>
      </w:r>
    </w:p>
    <w:p w14:paraId="251631E8" w14:textId="77777777" w:rsidR="00D36EA6" w:rsidRDefault="00000000">
      <w:pPr>
        <w:pStyle w:val="Compact"/>
        <w:numPr>
          <w:ilvl w:val="0"/>
          <w:numId w:val="12"/>
        </w:numPr>
      </w:pPr>
      <w:r>
        <w:t>Backend CRON jobs</w:t>
      </w:r>
    </w:p>
    <w:p w14:paraId="5F854C9F" w14:textId="77777777" w:rsidR="00D36EA6" w:rsidRDefault="00000000">
      <w:pPr>
        <w:pStyle w:val="Compact"/>
        <w:numPr>
          <w:ilvl w:val="0"/>
          <w:numId w:val="12"/>
        </w:numPr>
      </w:pPr>
      <w:r>
        <w:t>Azure/AWS scheduled functions</w:t>
      </w:r>
    </w:p>
    <w:p w14:paraId="17D96A92" w14:textId="77777777" w:rsidR="00D36EA6" w:rsidRDefault="00000000">
      <w:pPr>
        <w:pStyle w:val="Heading3"/>
      </w:pPr>
      <w:bookmarkStart w:id="25" w:name="e.-use-cases"/>
      <w:bookmarkEnd w:id="24"/>
      <w:r>
        <w:t>E. Use Cases</w:t>
      </w:r>
    </w:p>
    <w:p w14:paraId="0ADA31B8" w14:textId="77777777" w:rsidR="00D36EA6" w:rsidRDefault="00000000">
      <w:pPr>
        <w:pStyle w:val="Compact"/>
        <w:numPr>
          <w:ilvl w:val="0"/>
          <w:numId w:val="13"/>
        </w:numPr>
      </w:pPr>
      <w:r>
        <w:t>Solar energy dashboards</w:t>
      </w:r>
    </w:p>
    <w:p w14:paraId="6FB208AD" w14:textId="77777777" w:rsidR="00D36EA6" w:rsidRDefault="00000000">
      <w:pPr>
        <w:pStyle w:val="Compact"/>
        <w:numPr>
          <w:ilvl w:val="0"/>
          <w:numId w:val="13"/>
        </w:numPr>
      </w:pPr>
      <w:r>
        <w:t>Agricultural planning</w:t>
      </w:r>
    </w:p>
    <w:p w14:paraId="1C03D4D4" w14:textId="77777777" w:rsidR="00D36EA6" w:rsidRDefault="00000000">
      <w:pPr>
        <w:pStyle w:val="Compact"/>
        <w:numPr>
          <w:ilvl w:val="0"/>
          <w:numId w:val="13"/>
        </w:numPr>
      </w:pPr>
      <w:r>
        <w:t>IoT-based smart grid adjustments</w:t>
      </w:r>
    </w:p>
    <w:p w14:paraId="5A0885C8" w14:textId="77777777" w:rsidR="00D36EA6" w:rsidRDefault="00413FA1">
      <w:r>
        <w:rPr>
          <w:noProof/>
        </w:rPr>
        <w:pict w14:anchorId="691BAB4F">
          <v:rect id="_x0000_i1025" alt="" style="width:451.3pt;height:.05pt;mso-width-percent:0;mso-height-percent:0;mso-width-percent:0;mso-height-percent:0" o:hralign="center" o:hrstd="t" o:hr="t"/>
        </w:pict>
      </w:r>
    </w:p>
    <w:p w14:paraId="14012F69" w14:textId="77777777" w:rsidR="00D36EA6" w:rsidRDefault="00000000">
      <w:pPr>
        <w:pStyle w:val="Heading2"/>
      </w:pPr>
      <w:bookmarkStart w:id="26" w:name="system-architecture-overview"/>
      <w:bookmarkEnd w:id="20"/>
      <w:bookmarkEnd w:id="25"/>
      <w:r>
        <w:t>🗂 System Architecture Overview</w:t>
      </w:r>
    </w:p>
    <w:p w14:paraId="566AF334" w14:textId="1191A269" w:rsidR="00D36EA6" w:rsidRDefault="00000000" w:rsidP="00DD75E5">
      <w:pPr>
        <w:pStyle w:val="SourceCode"/>
      </w:pP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subgraph "Frontend"</w:t>
      </w:r>
      <w:r>
        <w:br/>
      </w:r>
      <w:r>
        <w:rPr>
          <w:rStyle w:val="VerbatimChar"/>
        </w:rPr>
        <w:t xml:space="preserve">        UI["React UI"]</w:t>
      </w:r>
      <w:r>
        <w:br/>
      </w:r>
      <w:r>
        <w:rPr>
          <w:rStyle w:val="VerbatimChar"/>
        </w:rPr>
        <w:t xml:space="preserve">        Redux["Redux State Management"]</w:t>
      </w:r>
      <w:r>
        <w:br/>
      </w:r>
      <w:r>
        <w:rPr>
          <w:rStyle w:val="VerbatimChar"/>
        </w:rPr>
        <w:t xml:space="preserve">        UI --&gt; Redux</w:t>
      </w:r>
      <w:r>
        <w:br/>
      </w:r>
      <w:r>
        <w:rPr>
          <w:rStyle w:val="VerbatimChar"/>
        </w:rPr>
        <w:lastRenderedPageBreak/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Backend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astAPI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FastAPI</w:t>
      </w:r>
      <w:proofErr w:type="spellEnd"/>
      <w:r>
        <w:rPr>
          <w:rStyle w:val="VerbatimChar"/>
        </w:rPr>
        <w:t xml:space="preserve"> Server"]</w:t>
      </w:r>
      <w:r>
        <w:br/>
      </w:r>
      <w:r>
        <w:rPr>
          <w:rStyle w:val="VerbatimChar"/>
        </w:rPr>
        <w:t xml:space="preserve">        ML["ML Model Service"]</w:t>
      </w:r>
      <w:r>
        <w:br/>
      </w:r>
      <w:r>
        <w:rPr>
          <w:rStyle w:val="VerbatimChar"/>
        </w:rPr>
        <w:t xml:space="preserve">        DB[(Database)]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astAPI</w:t>
      </w:r>
      <w:proofErr w:type="spellEnd"/>
      <w:r>
        <w:rPr>
          <w:rStyle w:val="VerbatimChar"/>
        </w:rPr>
        <w:t xml:space="preserve"> --&gt; ML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astAPI</w:t>
      </w:r>
      <w:proofErr w:type="spellEnd"/>
      <w:r>
        <w:rPr>
          <w:rStyle w:val="VerbatimChar"/>
        </w:rPr>
        <w:t xml:space="preserve"> --&gt; DB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ocker Infrastructure"</w:t>
      </w:r>
      <w:r>
        <w:br/>
      </w:r>
      <w:r>
        <w:rPr>
          <w:rStyle w:val="VerbatimChar"/>
        </w:rPr>
        <w:t xml:space="preserve">        Docker["Docker Compose"]</w:t>
      </w:r>
      <w:r>
        <w:br/>
      </w:r>
      <w:r>
        <w:rPr>
          <w:rStyle w:val="VerbatimChar"/>
        </w:rPr>
        <w:t xml:space="preserve">        Docker --&gt; |Orchestrates| Frontend</w:t>
      </w:r>
      <w:r>
        <w:br/>
      </w:r>
      <w:r>
        <w:rPr>
          <w:rStyle w:val="VerbatimChar"/>
        </w:rPr>
        <w:t xml:space="preserve">        Docker --&gt; |Orchestrates| Back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 --&gt; |API Requests| </w:t>
      </w:r>
      <w:proofErr w:type="spellStart"/>
      <w:r>
        <w:rPr>
          <w:rStyle w:val="VerbatimChar"/>
        </w:rPr>
        <w:t>FastAPI</w:t>
      </w:r>
      <w:proofErr w:type="spellEnd"/>
      <w:r>
        <w:br/>
      </w:r>
      <w:r>
        <w:rPr>
          <w:rStyle w:val="VerbatimChar"/>
        </w:rPr>
        <w:t xml:space="preserve">    </w:t>
      </w:r>
      <w:r>
        <w:br/>
        <w:t xml:space="preserve">This visualizes how your </w:t>
      </w:r>
      <w:r>
        <w:rPr>
          <w:b/>
          <w:bCs/>
        </w:rPr>
        <w:t>React frontend</w:t>
      </w:r>
      <w:r>
        <w:t xml:space="preserve">, </w:t>
      </w:r>
      <w:r>
        <w:rPr>
          <w:b/>
          <w:bCs/>
        </w:rPr>
        <w:t>FastAPI backend</w:t>
      </w:r>
      <w:r>
        <w:t xml:space="preserve">, </w:t>
      </w:r>
      <w:r>
        <w:rPr>
          <w:b/>
          <w:bCs/>
        </w:rPr>
        <w:t>ML services</w:t>
      </w:r>
      <w:r>
        <w:t xml:space="preserve">, and </w:t>
      </w:r>
      <w:r>
        <w:rPr>
          <w:b/>
          <w:bCs/>
        </w:rPr>
        <w:t>infrastructure orchestration with Docker</w:t>
      </w:r>
      <w:r>
        <w:t xml:space="preserve"> interact.</w:t>
      </w:r>
      <w:bookmarkEnd w:id="0"/>
      <w:bookmarkEnd w:id="26"/>
    </w:p>
    <w:sectPr w:rsidR="00D36EA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42DA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36C9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748583">
    <w:abstractNumId w:val="0"/>
  </w:num>
  <w:num w:numId="2" w16cid:durableId="259997359">
    <w:abstractNumId w:val="1"/>
  </w:num>
  <w:num w:numId="3" w16cid:durableId="36207115">
    <w:abstractNumId w:val="1"/>
  </w:num>
  <w:num w:numId="4" w16cid:durableId="721756900">
    <w:abstractNumId w:val="1"/>
  </w:num>
  <w:num w:numId="5" w16cid:durableId="1715155693">
    <w:abstractNumId w:val="1"/>
  </w:num>
  <w:num w:numId="6" w16cid:durableId="239407548">
    <w:abstractNumId w:val="1"/>
  </w:num>
  <w:num w:numId="7" w16cid:durableId="1980066089">
    <w:abstractNumId w:val="1"/>
  </w:num>
  <w:num w:numId="8" w16cid:durableId="1492872244">
    <w:abstractNumId w:val="1"/>
  </w:num>
  <w:num w:numId="9" w16cid:durableId="873005993">
    <w:abstractNumId w:val="1"/>
  </w:num>
  <w:num w:numId="10" w16cid:durableId="543178363">
    <w:abstractNumId w:val="1"/>
  </w:num>
  <w:num w:numId="11" w16cid:durableId="473453585">
    <w:abstractNumId w:val="1"/>
  </w:num>
  <w:num w:numId="12" w16cid:durableId="481000599">
    <w:abstractNumId w:val="1"/>
  </w:num>
  <w:num w:numId="13" w16cid:durableId="1845247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6EA6"/>
    <w:rsid w:val="00127655"/>
    <w:rsid w:val="00413FA1"/>
    <w:rsid w:val="00896E68"/>
    <w:rsid w:val="00D36EA6"/>
    <w:rsid w:val="00DD75E5"/>
    <w:rsid w:val="00E45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4BDD9"/>
  <w15:docId w15:val="{F5DA28A2-AC35-9548-A86D-F67D24D9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31</Words>
  <Characters>4168</Characters>
  <Application>Microsoft Office Word</Application>
  <DocSecurity>0</DocSecurity>
  <Lines>34</Lines>
  <Paragraphs>9</Paragraphs>
  <ScaleCrop>false</ScaleCrop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p T J</cp:lastModifiedBy>
  <cp:revision>4</cp:revision>
  <dcterms:created xsi:type="dcterms:W3CDTF">2025-06-11T15:07:00Z</dcterms:created>
  <dcterms:modified xsi:type="dcterms:W3CDTF">2025-06-11T15:08:00Z</dcterms:modified>
</cp:coreProperties>
</file>